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7c7370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6a0d7a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9T18:50:08Z</dcterms:created>
  <dcterms:modified xsi:type="dcterms:W3CDTF">2022-01-19T18:50:08Z</dcterms:modified>
</cp:coreProperties>
</file>